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96AE9" w14:textId="119BC8DB" w:rsidR="00617AC9" w:rsidRPr="00617AC9" w:rsidRDefault="00617AC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17AC9">
        <w:rPr>
          <w:rFonts w:ascii="Times New Roman" w:hAnsi="Times New Roman" w:cs="Times New Roman"/>
          <w:b/>
          <w:bCs/>
          <w:sz w:val="24"/>
          <w:szCs w:val="24"/>
        </w:rPr>
        <w:t>Section 4.2</w:t>
      </w:r>
    </w:p>
    <w:p w14:paraId="6DA95478" w14:textId="7A5F4365" w:rsidR="00617AC9" w:rsidRPr="00617AC9" w:rsidRDefault="00617AC9">
      <w:pPr>
        <w:rPr>
          <w:rFonts w:ascii="Times New Roman" w:hAnsi="Times New Roman" w:cs="Times New Roman"/>
          <w:sz w:val="24"/>
          <w:szCs w:val="24"/>
        </w:rPr>
      </w:pPr>
      <w:r w:rsidRPr="00617AC9">
        <w:rPr>
          <w:rFonts w:ascii="Times New Roman" w:hAnsi="Times New Roman" w:cs="Times New Roman"/>
          <w:sz w:val="24"/>
          <w:szCs w:val="24"/>
        </w:rPr>
        <w:t xml:space="preserve">A </w:t>
      </w:r>
      <w:r w:rsidRPr="00617AC9">
        <w:rPr>
          <w:rFonts w:ascii="Times New Roman" w:hAnsi="Times New Roman" w:cs="Times New Roman"/>
          <w:b/>
          <w:bCs/>
          <w:sz w:val="24"/>
          <w:szCs w:val="24"/>
        </w:rPr>
        <w:t>quantitative random variable</w:t>
      </w:r>
      <w:r w:rsidRPr="00617AC9">
        <w:rPr>
          <w:rFonts w:ascii="Times New Roman" w:hAnsi="Times New Roman" w:cs="Times New Roman"/>
          <w:sz w:val="24"/>
          <w:szCs w:val="24"/>
        </w:rPr>
        <w:t xml:space="preserve"> x is a random variable if the value that x takes on in a given experiment or observations is a chance or random outcome. </w:t>
      </w:r>
    </w:p>
    <w:p w14:paraId="300639F4" w14:textId="20753355" w:rsidR="00CE4896" w:rsidRPr="00617AC9" w:rsidRDefault="00617AC9">
      <w:pPr>
        <w:rPr>
          <w:rFonts w:ascii="Times New Roman" w:hAnsi="Times New Roman" w:cs="Times New Roman"/>
          <w:sz w:val="24"/>
          <w:szCs w:val="24"/>
        </w:rPr>
      </w:pPr>
      <w:r w:rsidRPr="00617AC9">
        <w:rPr>
          <w:rFonts w:ascii="Times New Roman" w:hAnsi="Times New Roman" w:cs="Times New Roman"/>
          <w:sz w:val="24"/>
          <w:szCs w:val="24"/>
        </w:rPr>
        <w:t xml:space="preserve">A </w:t>
      </w:r>
      <w:r w:rsidRPr="00617AC9">
        <w:rPr>
          <w:rFonts w:ascii="Times New Roman" w:hAnsi="Times New Roman" w:cs="Times New Roman"/>
          <w:b/>
          <w:bCs/>
          <w:sz w:val="24"/>
          <w:szCs w:val="24"/>
        </w:rPr>
        <w:t>discrete random variable</w:t>
      </w:r>
      <w:r w:rsidRPr="00617AC9">
        <w:rPr>
          <w:rFonts w:ascii="Times New Roman" w:hAnsi="Times New Roman" w:cs="Times New Roman"/>
          <w:sz w:val="24"/>
          <w:szCs w:val="24"/>
        </w:rPr>
        <w:t xml:space="preserve"> can take on only a finite number of values or a countable number of values. A </w:t>
      </w:r>
      <w:r w:rsidRPr="00617AC9">
        <w:rPr>
          <w:rFonts w:ascii="Times New Roman" w:hAnsi="Times New Roman" w:cs="Times New Roman"/>
          <w:b/>
          <w:bCs/>
          <w:sz w:val="24"/>
          <w:szCs w:val="24"/>
        </w:rPr>
        <w:t>continuous random variable</w:t>
      </w:r>
      <w:r w:rsidRPr="00617AC9">
        <w:rPr>
          <w:rFonts w:ascii="Times New Roman" w:hAnsi="Times New Roman" w:cs="Times New Roman"/>
          <w:sz w:val="24"/>
          <w:szCs w:val="24"/>
        </w:rPr>
        <w:t xml:space="preserve"> can take on any of the countless </w:t>
      </w:r>
      <w:r w:rsidRPr="00617AC9">
        <w:rPr>
          <w:rFonts w:ascii="Times New Roman" w:hAnsi="Times New Roman" w:cs="Times New Roman"/>
          <w:sz w:val="24"/>
          <w:szCs w:val="24"/>
        </w:rPr>
        <w:t>numbers</w:t>
      </w:r>
      <w:r w:rsidRPr="00617AC9">
        <w:rPr>
          <w:rFonts w:ascii="Times New Roman" w:hAnsi="Times New Roman" w:cs="Times New Roman"/>
          <w:sz w:val="24"/>
          <w:szCs w:val="24"/>
        </w:rPr>
        <w:t xml:space="preserve"> of values in a line interval.</w:t>
      </w:r>
    </w:p>
    <w:p w14:paraId="7F0D18F3" w14:textId="77777777" w:rsidR="00617AC9" w:rsidRPr="00617AC9" w:rsidRDefault="00617AC9" w:rsidP="00617A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7AC9">
        <w:rPr>
          <w:rFonts w:ascii="Times New Roman" w:hAnsi="Times New Roman" w:cs="Times New Roman"/>
          <w:sz w:val="24"/>
          <w:szCs w:val="24"/>
        </w:rPr>
        <w:t xml:space="preserve">The </w:t>
      </w:r>
      <w:r w:rsidRPr="00617AC9">
        <w:rPr>
          <w:rFonts w:ascii="Times New Roman" w:hAnsi="Times New Roman" w:cs="Times New Roman"/>
          <w:b/>
          <w:bCs/>
          <w:sz w:val="24"/>
          <w:szCs w:val="24"/>
        </w:rPr>
        <w:t>expected value</w:t>
      </w:r>
      <w:r w:rsidRPr="00617AC9">
        <w:rPr>
          <w:rFonts w:ascii="Times New Roman" w:hAnsi="Times New Roman" w:cs="Times New Roman"/>
          <w:sz w:val="24"/>
          <w:szCs w:val="24"/>
        </w:rPr>
        <w:t xml:space="preserve"> is often referred to as the ”long-term” average or mean. This means that over the long term of doing an experiment over and over, you would expect this average. </w:t>
      </w:r>
    </w:p>
    <w:p w14:paraId="230E5A31" w14:textId="77777777" w:rsidR="00617AC9" w:rsidRPr="00617AC9" w:rsidRDefault="00617AC9" w:rsidP="00617A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7AC9">
        <w:rPr>
          <w:rFonts w:ascii="Times New Roman" w:hAnsi="Times New Roman" w:cs="Times New Roman"/>
          <w:sz w:val="24"/>
          <w:szCs w:val="24"/>
        </w:rPr>
        <w:t xml:space="preserve">The mean of a random variable X is µ. </w:t>
      </w:r>
    </w:p>
    <w:p w14:paraId="4B3EF914" w14:textId="2C235009" w:rsidR="00617AC9" w:rsidRPr="00617AC9" w:rsidRDefault="00617AC9" w:rsidP="00617A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17AC9">
        <w:rPr>
          <w:rFonts w:ascii="Times New Roman" w:hAnsi="Times New Roman" w:cs="Times New Roman"/>
          <w:sz w:val="24"/>
          <w:szCs w:val="24"/>
        </w:rPr>
        <w:t>If we do an experiment many times and record the value of X each time, the average is likely to get closer and closer to µ as we keep repeating the experiment. This is known as another version of the Law of Large Numbers.</w:t>
      </w:r>
    </w:p>
    <w:p w14:paraId="7194AE58" w14:textId="1ECC1FA8" w:rsidR="00617AC9" w:rsidRPr="00617AC9" w:rsidRDefault="00617AC9" w:rsidP="004721C1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Example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Which of the following are continuous variables, and which are discrete?</w:t>
      </w:r>
    </w:p>
    <w:p w14:paraId="6FF16904" w14:textId="77777777" w:rsidR="00617AC9" w:rsidRPr="00617AC9" w:rsidRDefault="00617AC9" w:rsidP="00617AC9">
      <w:pPr>
        <w:numPr>
          <w:ilvl w:val="0"/>
          <w:numId w:val="3"/>
        </w:numPr>
        <w:spacing w:before="211" w:after="0" w:line="240" w:lineRule="auto"/>
        <w:ind w:left="774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x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= the number of siblings a person has.</w:t>
      </w:r>
    </w:p>
    <w:p w14:paraId="1B56B2D2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816D936" w14:textId="77777777" w:rsidR="00617AC9" w:rsidRPr="00617AC9" w:rsidRDefault="00617AC9" w:rsidP="00617AC9">
      <w:pPr>
        <w:numPr>
          <w:ilvl w:val="0"/>
          <w:numId w:val="4"/>
        </w:numPr>
        <w:spacing w:after="0" w:line="240" w:lineRule="auto"/>
        <w:ind w:left="77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x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= a person’s height.</w:t>
      </w:r>
    </w:p>
    <w:p w14:paraId="4F97CBED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D771EBD" w14:textId="77777777" w:rsidR="00617AC9" w:rsidRPr="00617AC9" w:rsidRDefault="00617AC9" w:rsidP="00617AC9">
      <w:pPr>
        <w:numPr>
          <w:ilvl w:val="0"/>
          <w:numId w:val="5"/>
        </w:numPr>
        <w:spacing w:after="0" w:line="240" w:lineRule="auto"/>
        <w:ind w:left="774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x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= the amount of time it takes a statistics student to finish an exam.</w:t>
      </w:r>
    </w:p>
    <w:p w14:paraId="2DE2F1C2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66162AF" w14:textId="77777777" w:rsidR="00617AC9" w:rsidRPr="00617AC9" w:rsidRDefault="00617AC9" w:rsidP="00617AC9">
      <w:pPr>
        <w:numPr>
          <w:ilvl w:val="0"/>
          <w:numId w:val="6"/>
        </w:numPr>
        <w:spacing w:before="1" w:after="0" w:line="240" w:lineRule="auto"/>
        <w:ind w:left="76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x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= the number of units a student takes in a quarter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1C636035" w14:textId="77777777" w:rsidR="004721C1" w:rsidRDefault="004721C1" w:rsidP="004721C1">
      <w:pPr>
        <w:spacing w:before="180" w:after="0" w:line="240" w:lineRule="auto"/>
        <w:ind w:left="113" w:right="10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4BDAF51A" w14:textId="77777777" w:rsidR="004721C1" w:rsidRDefault="004721C1" w:rsidP="004721C1">
      <w:pPr>
        <w:spacing w:before="180" w:after="0" w:line="240" w:lineRule="auto"/>
        <w:ind w:left="113" w:right="10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F076E88" w14:textId="77777777" w:rsidR="004721C1" w:rsidRDefault="004721C1" w:rsidP="004721C1">
      <w:pPr>
        <w:spacing w:before="180" w:after="0" w:line="240" w:lineRule="auto"/>
        <w:ind w:left="113" w:right="10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3C1A3EC" w14:textId="77777777" w:rsidR="004721C1" w:rsidRDefault="004721C1" w:rsidP="004721C1">
      <w:pPr>
        <w:spacing w:before="180" w:after="0" w:line="240" w:lineRule="auto"/>
        <w:ind w:left="113" w:right="10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77B5B8BC" w14:textId="217A9EF4" w:rsidR="00FC4B32" w:rsidRDefault="00FC4B32" w:rsidP="004721C1">
      <w:pPr>
        <w:spacing w:before="180" w:after="0" w:line="240" w:lineRule="auto"/>
        <w:ind w:left="113" w:right="10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8486E0" wp14:editId="3CF4CCA5">
            <wp:extent cx="5943600" cy="2000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0C516" w14:textId="09132A61" w:rsidR="00266B89" w:rsidRDefault="00266B89" w:rsidP="004721C1">
      <w:pPr>
        <w:spacing w:before="180" w:after="0" w:line="240" w:lineRule="auto"/>
        <w:ind w:left="113" w:right="10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F4D90C6" wp14:editId="145F2308">
            <wp:extent cx="5943600" cy="1689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3D128" w14:textId="7E49FE82" w:rsidR="00617AC9" w:rsidRPr="00617AC9" w:rsidRDefault="00617AC9" w:rsidP="004721C1">
      <w:pPr>
        <w:spacing w:before="180" w:after="0" w:line="240" w:lineRule="auto"/>
        <w:ind w:left="113" w:right="1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Example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sider the following probability distribution of a discrete random variable, 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x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. Complete the table so that it is a valid probability distribution.</w:t>
      </w:r>
    </w:p>
    <w:p w14:paraId="404BAF7E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8"/>
        <w:gridCol w:w="518"/>
        <w:gridCol w:w="518"/>
        <w:gridCol w:w="518"/>
        <w:gridCol w:w="268"/>
      </w:tblGrid>
      <w:tr w:rsidR="00617AC9" w:rsidRPr="00617AC9" w14:paraId="5E46516B" w14:textId="77777777" w:rsidTr="00617AC9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9844F3" w14:textId="77777777" w:rsidR="00617AC9" w:rsidRPr="00617AC9" w:rsidRDefault="00617AC9" w:rsidP="00617AC9">
            <w:pPr>
              <w:spacing w:after="0" w:line="240" w:lineRule="auto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99DF65" w14:textId="77777777" w:rsidR="00617AC9" w:rsidRPr="00617AC9" w:rsidRDefault="00617AC9" w:rsidP="00617AC9">
            <w:pPr>
              <w:spacing w:after="0" w:line="240" w:lineRule="auto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1BD340" w14:textId="77777777" w:rsidR="00617AC9" w:rsidRPr="00617AC9" w:rsidRDefault="00617AC9" w:rsidP="00617AC9">
            <w:pPr>
              <w:spacing w:after="0" w:line="240" w:lineRule="auto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40282" w14:textId="77777777" w:rsidR="00617AC9" w:rsidRPr="00617AC9" w:rsidRDefault="00617AC9" w:rsidP="00617AC9">
            <w:pPr>
              <w:spacing w:after="0" w:line="240" w:lineRule="auto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612146" w14:textId="77777777" w:rsidR="00617AC9" w:rsidRPr="00617AC9" w:rsidRDefault="00617AC9" w:rsidP="00617AC9">
            <w:pPr>
              <w:spacing w:after="0" w:line="240" w:lineRule="auto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617AC9" w:rsidRPr="00617AC9" w14:paraId="03EDCD1E" w14:textId="77777777" w:rsidTr="00617AC9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AE71A7" w14:textId="77777777" w:rsidR="00617AC9" w:rsidRPr="00617AC9" w:rsidRDefault="00617AC9" w:rsidP="00617AC9">
            <w:pPr>
              <w:spacing w:after="0" w:line="240" w:lineRule="auto"/>
              <w:ind w:left="81" w:right="7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P 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4AF035" w14:textId="77777777" w:rsidR="00617AC9" w:rsidRPr="00617AC9" w:rsidRDefault="00617AC9" w:rsidP="00617AC9">
            <w:pPr>
              <w:spacing w:after="0" w:line="240" w:lineRule="auto"/>
              <w:ind w:left="97" w:right="9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EDE13E" w14:textId="77777777" w:rsidR="00617AC9" w:rsidRPr="00617AC9" w:rsidRDefault="00617AC9" w:rsidP="00617AC9">
            <w:pPr>
              <w:spacing w:after="0" w:line="240" w:lineRule="auto"/>
              <w:ind w:left="97" w:right="9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E6E603" w14:textId="77777777" w:rsidR="00617AC9" w:rsidRPr="00617AC9" w:rsidRDefault="00617AC9" w:rsidP="00617AC9">
            <w:pPr>
              <w:spacing w:after="0" w:line="240" w:lineRule="auto"/>
              <w:ind w:left="97" w:right="9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12B670" w14:textId="77777777" w:rsidR="00617AC9" w:rsidRPr="00617AC9" w:rsidRDefault="00617AC9" w:rsidP="00617A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4E2B6FD" w14:textId="77777777" w:rsidR="00617AC9" w:rsidRPr="00617AC9" w:rsidRDefault="00617AC9" w:rsidP="00617A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892DF81" w14:textId="3DCCB498" w:rsidR="00617AC9" w:rsidRPr="00617AC9" w:rsidRDefault="00617AC9" w:rsidP="00617AC9">
      <w:pPr>
        <w:spacing w:after="0" w:line="240" w:lineRule="auto"/>
        <w:ind w:left="113" w:right="100" w:firstLine="35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Example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A dust mite allergen level that exceeds 2 micrograms per gram (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µ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vertAlign w:val="subscript"/>
        </w:rPr>
        <w:t>g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g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of dust has bee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sociated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the development of allergies. Consider a random sample of 4 homes. Let 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x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 number of homes with a dust mite allergen level that exceeds 2 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µ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vertAlign w:val="subscript"/>
        </w:rPr>
        <w:t>g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g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probability distribution for 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x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is given below.</w:t>
      </w:r>
    </w:p>
    <w:p w14:paraId="5595184D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8"/>
        <w:gridCol w:w="634"/>
        <w:gridCol w:w="635"/>
        <w:gridCol w:w="637"/>
        <w:gridCol w:w="637"/>
        <w:gridCol w:w="635"/>
      </w:tblGrid>
      <w:tr w:rsidR="00617AC9" w:rsidRPr="00617AC9" w14:paraId="31C1D03E" w14:textId="77777777" w:rsidTr="00617AC9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223E7" w14:textId="77777777" w:rsidR="00617AC9" w:rsidRPr="00617AC9" w:rsidRDefault="00617AC9" w:rsidP="00617AC9">
            <w:pPr>
              <w:spacing w:after="0" w:line="240" w:lineRule="auto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83E44" w14:textId="77777777" w:rsidR="00617AC9" w:rsidRPr="00617AC9" w:rsidRDefault="00617AC9" w:rsidP="00617AC9">
            <w:pPr>
              <w:spacing w:after="0" w:line="240" w:lineRule="auto"/>
              <w:ind w:lef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99F61" w14:textId="77777777" w:rsidR="00617AC9" w:rsidRPr="00617AC9" w:rsidRDefault="00617AC9" w:rsidP="00617AC9">
            <w:pPr>
              <w:spacing w:after="0" w:line="240" w:lineRule="auto"/>
              <w:ind w:left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41C90" w14:textId="77777777" w:rsidR="00617AC9" w:rsidRPr="00617AC9" w:rsidRDefault="00617AC9" w:rsidP="00617AC9">
            <w:pPr>
              <w:spacing w:after="0" w:line="240" w:lineRule="auto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E88F5D" w14:textId="77777777" w:rsidR="00617AC9" w:rsidRPr="00617AC9" w:rsidRDefault="00617AC9" w:rsidP="00617AC9">
            <w:pPr>
              <w:spacing w:after="0" w:line="240" w:lineRule="auto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D0AE77" w14:textId="77777777" w:rsidR="00617AC9" w:rsidRPr="00617AC9" w:rsidRDefault="00617AC9" w:rsidP="00617AC9">
            <w:pPr>
              <w:spacing w:after="0" w:line="240" w:lineRule="auto"/>
              <w:ind w:left="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617AC9" w:rsidRPr="00617AC9" w14:paraId="33267480" w14:textId="77777777" w:rsidTr="00617AC9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5E9929" w14:textId="77777777" w:rsidR="00617AC9" w:rsidRPr="00617AC9" w:rsidRDefault="00617AC9" w:rsidP="00617AC9">
            <w:pPr>
              <w:spacing w:after="0" w:line="240" w:lineRule="auto"/>
              <w:ind w:left="81" w:right="7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P 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26B468" w14:textId="77777777" w:rsidR="00617AC9" w:rsidRPr="00617AC9" w:rsidRDefault="00617AC9" w:rsidP="00617AC9">
            <w:pPr>
              <w:spacing w:after="0" w:line="240" w:lineRule="auto"/>
              <w:ind w:left="95" w:right="8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E3ACA8" w14:textId="77777777" w:rsidR="00617AC9" w:rsidRPr="00617AC9" w:rsidRDefault="00617AC9" w:rsidP="00617AC9">
            <w:pPr>
              <w:spacing w:after="0" w:line="240" w:lineRule="auto"/>
              <w:ind w:left="95" w:right="9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638FAE" w14:textId="77777777" w:rsidR="00617AC9" w:rsidRPr="00617AC9" w:rsidRDefault="00617AC9" w:rsidP="00617AC9">
            <w:pPr>
              <w:spacing w:after="0" w:line="240" w:lineRule="auto"/>
              <w:ind w:left="95" w:right="9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C0091" w14:textId="77777777" w:rsidR="00617AC9" w:rsidRPr="00617AC9" w:rsidRDefault="00617AC9" w:rsidP="00617AC9">
            <w:pPr>
              <w:spacing w:after="0" w:line="240" w:lineRule="auto"/>
              <w:ind w:left="95" w:right="9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FEAC58" w14:textId="77777777" w:rsidR="00617AC9" w:rsidRPr="00617AC9" w:rsidRDefault="00617AC9" w:rsidP="00617AC9">
            <w:pPr>
              <w:spacing w:after="0" w:line="240" w:lineRule="auto"/>
              <w:ind w:left="94" w:right="9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</w:tbl>
    <w:p w14:paraId="655025BE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EC4E2A8" w14:textId="77777777" w:rsidR="00617AC9" w:rsidRPr="00617AC9" w:rsidRDefault="00617AC9" w:rsidP="00617AC9">
      <w:pPr>
        <w:numPr>
          <w:ilvl w:val="0"/>
          <w:numId w:val="7"/>
        </w:numPr>
        <w:spacing w:after="0" w:line="240" w:lineRule="auto"/>
        <w:ind w:left="774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nd the probability that at least three of the homes have a dust mite level that exceeds 2 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µ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vertAlign w:val="subscript"/>
        </w:rPr>
        <w:t>g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g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23831CD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lastRenderedPageBreak/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0DB7F74" w14:textId="77777777" w:rsidR="00617AC9" w:rsidRPr="00617AC9" w:rsidRDefault="00617AC9" w:rsidP="00617AC9">
      <w:pPr>
        <w:numPr>
          <w:ilvl w:val="0"/>
          <w:numId w:val="8"/>
        </w:numPr>
        <w:spacing w:before="257" w:after="0" w:line="240" w:lineRule="auto"/>
        <w:ind w:left="77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nd the probability that fewer that two of the homes have a dust mite level that exceeds 2 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µ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vertAlign w:val="subscript"/>
        </w:rPr>
        <w:t>g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g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FB57A41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01FE5DB" w14:textId="77777777" w:rsidR="00617AC9" w:rsidRPr="00617AC9" w:rsidRDefault="00617AC9" w:rsidP="00617AC9">
      <w:pPr>
        <w:numPr>
          <w:ilvl w:val="0"/>
          <w:numId w:val="9"/>
        </w:numPr>
        <w:spacing w:before="257" w:after="0" w:line="240" w:lineRule="auto"/>
        <w:ind w:left="774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ute and interpret 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µ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2295A234" w14:textId="68FFD849" w:rsidR="00617AC9" w:rsidRPr="00617AC9" w:rsidRDefault="00617AC9" w:rsidP="003F6C77">
      <w:pPr>
        <w:spacing w:before="181" w:after="0" w:line="240" w:lineRule="auto"/>
        <w:ind w:left="113" w:firstLine="351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Example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Consider the game consisting of rolling a pair of fair dice and recording the sum. It will cost you $1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00 to play this game. If the sum is at least 10, then you will win $3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00. If the sum is 2, you will win</w:t>
      </w:r>
      <w:r w:rsidR="003F6C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$2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00. Otherwise, you will lose the game.</w:t>
      </w:r>
    </w:p>
    <w:p w14:paraId="617C6122" w14:textId="77777777" w:rsidR="00617AC9" w:rsidRPr="00617AC9" w:rsidRDefault="00617AC9" w:rsidP="00617AC9">
      <w:pPr>
        <w:spacing w:before="212" w:after="21" w:line="240" w:lineRule="auto"/>
        <w:ind w:left="3521" w:right="351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Probability Distribution: Winnings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8"/>
        <w:gridCol w:w="688"/>
        <w:gridCol w:w="688"/>
        <w:gridCol w:w="687"/>
      </w:tblGrid>
      <w:tr w:rsidR="00617AC9" w:rsidRPr="00617AC9" w14:paraId="4F8C33DD" w14:textId="77777777" w:rsidTr="003F6C77">
        <w:trPr>
          <w:trHeight w:val="286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A730B0" w14:textId="77777777" w:rsidR="00617AC9" w:rsidRPr="00617AC9" w:rsidRDefault="00617AC9" w:rsidP="00617AC9">
            <w:pPr>
              <w:spacing w:after="0" w:line="240" w:lineRule="auto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03B9E3" w14:textId="77777777" w:rsidR="00617AC9" w:rsidRPr="00617AC9" w:rsidRDefault="00617AC9" w:rsidP="00617AC9">
            <w:pPr>
              <w:spacing w:after="0" w:line="240" w:lineRule="auto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3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FF0D50" w14:textId="77777777" w:rsidR="00617AC9" w:rsidRPr="00617AC9" w:rsidRDefault="00617AC9" w:rsidP="00617AC9">
            <w:pPr>
              <w:spacing w:after="0" w:line="240" w:lineRule="auto"/>
              <w:ind w:left="11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2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E735A" w14:textId="77777777" w:rsidR="00617AC9" w:rsidRPr="00617AC9" w:rsidRDefault="00617AC9" w:rsidP="00617AC9">
            <w:pPr>
              <w:spacing w:after="0" w:line="240" w:lineRule="auto"/>
              <w:ind w:left="11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0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</w:tr>
      <w:tr w:rsidR="00617AC9" w:rsidRPr="00617AC9" w14:paraId="0AEBCB09" w14:textId="77777777" w:rsidTr="003F6C77">
        <w:trPr>
          <w:trHeight w:val="286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AE7BE7" w14:textId="77777777" w:rsidR="00617AC9" w:rsidRPr="00617AC9" w:rsidRDefault="00617AC9" w:rsidP="00617AC9">
            <w:pPr>
              <w:spacing w:after="0" w:line="240" w:lineRule="auto"/>
              <w:ind w:left="81" w:right="7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P 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D425DB" w14:textId="77777777" w:rsidR="00617AC9" w:rsidRPr="00617AC9" w:rsidRDefault="00617AC9" w:rsidP="00617A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BD33B3" w14:textId="77777777" w:rsidR="00617AC9" w:rsidRPr="00617AC9" w:rsidRDefault="00617AC9" w:rsidP="00617A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753E81" w14:textId="77777777" w:rsidR="00617AC9" w:rsidRPr="00617AC9" w:rsidRDefault="00617AC9" w:rsidP="00617A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2D8C89A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194757E" w14:textId="77777777" w:rsidR="00617AC9" w:rsidRPr="00617AC9" w:rsidRDefault="00617AC9" w:rsidP="00617AC9">
      <w:pPr>
        <w:numPr>
          <w:ilvl w:val="0"/>
          <w:numId w:val="10"/>
        </w:numPr>
        <w:spacing w:before="1" w:after="0" w:line="240" w:lineRule="auto"/>
        <w:ind w:left="774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What are your expected earnings per dollar wagered? Show your work and interpret your result.</w:t>
      </w:r>
    </w:p>
    <w:p w14:paraId="576C296E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B7E45D0" w14:textId="77777777" w:rsidR="00617AC9" w:rsidRPr="00617AC9" w:rsidRDefault="00617AC9" w:rsidP="00617AC9">
      <w:pPr>
        <w:numPr>
          <w:ilvl w:val="0"/>
          <w:numId w:val="11"/>
        </w:numPr>
        <w:spacing w:after="0" w:line="240" w:lineRule="auto"/>
        <w:ind w:left="77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Are your expected earnings equal to the cost to play?</w:t>
      </w:r>
    </w:p>
    <w:p w14:paraId="66492922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lastRenderedPageBreak/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FBBDED6" w14:textId="77777777" w:rsidR="00617AC9" w:rsidRPr="00617AC9" w:rsidRDefault="00617AC9" w:rsidP="00617AC9">
      <w:pPr>
        <w:numPr>
          <w:ilvl w:val="0"/>
          <w:numId w:val="12"/>
        </w:numPr>
        <w:spacing w:before="1" w:after="0" w:line="240" w:lineRule="auto"/>
        <w:ind w:left="774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If you played this game one million times, how much money would you expect to earn/lose?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05607749" w14:textId="1F6E160D" w:rsidR="00617AC9" w:rsidRPr="00617AC9" w:rsidRDefault="00617AC9" w:rsidP="00FC4B32">
      <w:pPr>
        <w:spacing w:before="180" w:after="0" w:line="240" w:lineRule="auto"/>
        <w:ind w:left="113" w:right="10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Example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Suppose that Nigel wants to take out a $100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000 term insurance policy. Nigel is 60 years old and according to the actuarial tables, there is a 1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91% chance Nigel will die this year. If the insurance company wants to make $700 profit per </w:t>
      </w:r>
      <w:r w:rsidR="00FC4B32">
        <w:rPr>
          <w:rFonts w:ascii="Times New Roman" w:eastAsia="Times New Roman" w:hAnsi="Times New Roman" w:cs="Times New Roman"/>
          <w:color w:val="000000"/>
          <w:sz w:val="24"/>
          <w:szCs w:val="24"/>
        </w:rPr>
        <w:t>policy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his type, how much should the insurance company charge Nigel? Show your work and give your answer in the form of a sentence.</w:t>
      </w:r>
    </w:p>
    <w:p w14:paraId="60CCE031" w14:textId="77777777" w:rsidR="00617AC9" w:rsidRPr="00617AC9" w:rsidRDefault="00617AC9" w:rsidP="00617AC9">
      <w:pPr>
        <w:numPr>
          <w:ilvl w:val="0"/>
          <w:numId w:val="13"/>
        </w:numPr>
        <w:spacing w:before="204" w:after="0" w:line="240" w:lineRule="auto"/>
        <w:ind w:right="10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Determine the probability distribution table. There are only two possibilities, you either pay out on the policy this year or you don’t:</w:t>
      </w:r>
    </w:p>
    <w:p w14:paraId="2EC1AC3E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8"/>
        <w:gridCol w:w="1408"/>
        <w:gridCol w:w="688"/>
      </w:tblGrid>
      <w:tr w:rsidR="00617AC9" w:rsidRPr="00617AC9" w14:paraId="457FD995" w14:textId="77777777" w:rsidTr="00617AC9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F98457" w14:textId="77777777" w:rsidR="00617AC9" w:rsidRPr="00617AC9" w:rsidRDefault="00617AC9" w:rsidP="00617AC9">
            <w:pPr>
              <w:spacing w:after="0" w:line="240" w:lineRule="auto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56D1D3" w14:textId="77777777" w:rsidR="00617AC9" w:rsidRPr="00617AC9" w:rsidRDefault="00617AC9" w:rsidP="00617AC9">
            <w:pPr>
              <w:spacing w:after="0" w:line="240" w:lineRule="auto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100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, 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0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BC6BC9" w14:textId="77777777" w:rsidR="00617AC9" w:rsidRPr="00617AC9" w:rsidRDefault="00617AC9" w:rsidP="00617AC9">
            <w:pPr>
              <w:spacing w:after="0" w:line="240" w:lineRule="auto"/>
              <w:ind w:left="11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0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</w:tr>
      <w:tr w:rsidR="00617AC9" w:rsidRPr="00617AC9" w14:paraId="6F8066CB" w14:textId="77777777" w:rsidTr="00617AC9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CB019E" w14:textId="77777777" w:rsidR="00617AC9" w:rsidRPr="00617AC9" w:rsidRDefault="00617AC9" w:rsidP="00617AC9">
            <w:pPr>
              <w:spacing w:after="0" w:line="240" w:lineRule="auto"/>
              <w:ind w:left="81" w:right="7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P 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9F819" w14:textId="77777777" w:rsidR="00617AC9" w:rsidRPr="00617AC9" w:rsidRDefault="00617AC9" w:rsidP="00617A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7F8790" w14:textId="77777777" w:rsidR="00617AC9" w:rsidRPr="00617AC9" w:rsidRDefault="00617AC9" w:rsidP="00617A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BF45E87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8DB205B" w14:textId="77777777" w:rsidR="00617AC9" w:rsidRPr="00617AC9" w:rsidRDefault="00617AC9" w:rsidP="00617AC9">
      <w:pPr>
        <w:numPr>
          <w:ilvl w:val="0"/>
          <w:numId w:val="14"/>
        </w:numPr>
        <w:spacing w:after="0" w:line="240" w:lineRule="auto"/>
        <w:ind w:left="77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Now calculate the expected pay out per person for this year.</w:t>
      </w:r>
    </w:p>
    <w:p w14:paraId="69752F8D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FAE3506" w14:textId="77777777" w:rsidR="00617AC9" w:rsidRPr="00617AC9" w:rsidRDefault="00617AC9" w:rsidP="00617AC9">
      <w:pPr>
        <w:numPr>
          <w:ilvl w:val="0"/>
          <w:numId w:val="15"/>
        </w:numPr>
        <w:spacing w:after="0" w:line="240" w:lineRule="auto"/>
        <w:ind w:left="774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If they want to make $700 per person (on average) how much should they charge?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69350A3C" w14:textId="77777777" w:rsidR="00617AC9" w:rsidRPr="00617AC9" w:rsidRDefault="00617AC9" w:rsidP="00617AC9">
      <w:pPr>
        <w:spacing w:before="181" w:after="0" w:line="240" w:lineRule="auto"/>
        <w:ind w:left="113" w:firstLine="351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Example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To raise money, the ASFC is holding a raffle. The prize is a Walt Disney World vacation for two valued at $3000. The ASFC sold 1382 raffle tickets at $5 each.</w:t>
      </w:r>
    </w:p>
    <w:p w14:paraId="32D67E95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9C2EB59" w14:textId="77777777" w:rsidR="00617AC9" w:rsidRPr="00617AC9" w:rsidRDefault="00617AC9" w:rsidP="00617AC9">
      <w:pPr>
        <w:numPr>
          <w:ilvl w:val="0"/>
          <w:numId w:val="1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Antonia bought 10 tickets. What is the probability that she will win?</w:t>
      </w:r>
    </w:p>
    <w:p w14:paraId="75CBB1A3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26AA12B" w14:textId="77777777" w:rsidR="00617AC9" w:rsidRPr="00617AC9" w:rsidRDefault="00617AC9" w:rsidP="00617AC9">
      <w:pPr>
        <w:numPr>
          <w:ilvl w:val="0"/>
          <w:numId w:val="17"/>
        </w:numPr>
        <w:spacing w:after="0" w:line="240" w:lineRule="auto"/>
        <w:ind w:left="77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What are Antonia’s expected earnings?</w:t>
      </w:r>
    </w:p>
    <w:p w14:paraId="6FB5B846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  <w:r w:rsidRPr="00617AC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96B447A" w14:textId="77777777" w:rsidR="00617AC9" w:rsidRPr="00617AC9" w:rsidRDefault="00617AC9" w:rsidP="00617AC9">
      <w:pPr>
        <w:numPr>
          <w:ilvl w:val="0"/>
          <w:numId w:val="18"/>
        </w:numPr>
        <w:spacing w:after="0" w:line="240" w:lineRule="auto"/>
        <w:ind w:left="774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Are Antonia’s expected earnings equal to the cost to play?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132EB74B" w14:textId="77777777" w:rsidR="00617AC9" w:rsidRPr="00617AC9" w:rsidRDefault="00617AC9" w:rsidP="00617AC9">
      <w:pPr>
        <w:spacing w:before="181" w:after="0" w:line="240" w:lineRule="auto"/>
        <w:ind w:left="113" w:right="100" w:firstLine="351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Example Revisited 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Consider the game consisting of rolling a pair of fair dice and recording the sum. It will cost you $1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00 to play this game. If the sum is at least 10, then you will win $3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00. If the sum is 2, you will win $2</w:t>
      </w:r>
      <w:r w:rsidRPr="00617AC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00. Otherwise, you will lose the game.</w:t>
      </w:r>
    </w:p>
    <w:p w14:paraId="023A69DA" w14:textId="77777777" w:rsidR="00617AC9" w:rsidRPr="00617AC9" w:rsidRDefault="00617AC9" w:rsidP="00617AC9">
      <w:pPr>
        <w:spacing w:before="202" w:after="20" w:line="240" w:lineRule="auto"/>
        <w:ind w:left="3521" w:right="351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t>Probability Distribution: Winnings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1"/>
        <w:gridCol w:w="577"/>
        <w:gridCol w:w="575"/>
        <w:gridCol w:w="574"/>
      </w:tblGrid>
      <w:tr w:rsidR="00617AC9" w:rsidRPr="00617AC9" w14:paraId="31C5BECA" w14:textId="77777777" w:rsidTr="003F6C77">
        <w:trPr>
          <w:trHeight w:val="286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FB8D1D" w14:textId="77777777" w:rsidR="00617AC9" w:rsidRPr="00617AC9" w:rsidRDefault="00617AC9" w:rsidP="00617AC9">
            <w:pPr>
              <w:spacing w:after="0" w:line="240" w:lineRule="auto"/>
              <w:ind w:left="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15EDC" w14:textId="77777777" w:rsidR="00617AC9" w:rsidRPr="00617AC9" w:rsidRDefault="00617AC9" w:rsidP="00617AC9">
            <w:pPr>
              <w:spacing w:after="0" w:line="240" w:lineRule="auto"/>
              <w:ind w:lef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3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12026" w14:textId="77777777" w:rsidR="00617AC9" w:rsidRPr="00617AC9" w:rsidRDefault="00617AC9" w:rsidP="00617AC9">
            <w:pPr>
              <w:spacing w:after="0" w:line="240" w:lineRule="auto"/>
              <w:ind w:left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2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BB1FF4" w14:textId="77777777" w:rsidR="00617AC9" w:rsidRPr="00617AC9" w:rsidRDefault="00617AC9" w:rsidP="00617AC9">
            <w:pPr>
              <w:spacing w:after="0" w:line="240" w:lineRule="auto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0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.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</w:tr>
      <w:tr w:rsidR="00617AC9" w:rsidRPr="00617AC9" w14:paraId="22E5F201" w14:textId="77777777" w:rsidTr="003F6C77">
        <w:trPr>
          <w:trHeight w:val="150"/>
          <w:jc w:val="center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351BA2" w14:textId="77777777" w:rsidR="00617AC9" w:rsidRPr="00617AC9" w:rsidRDefault="00617AC9" w:rsidP="00617AC9">
            <w:pPr>
              <w:spacing w:after="0" w:line="240" w:lineRule="auto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P 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17AC9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x</w:t>
            </w: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3271DDEF" w14:textId="77777777" w:rsidR="00617AC9" w:rsidRPr="00617AC9" w:rsidRDefault="00617AC9" w:rsidP="00617AC9">
            <w:pPr>
              <w:spacing w:after="0" w:line="0" w:lineRule="auto"/>
              <w:ind w:lef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555BE99F" w14:textId="77777777" w:rsidR="00617AC9" w:rsidRPr="00617AC9" w:rsidRDefault="00617AC9" w:rsidP="00617AC9">
            <w:pPr>
              <w:spacing w:after="0" w:line="0" w:lineRule="auto"/>
              <w:ind w:left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 xml:space="preserve"> 1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hideMark/>
          </w:tcPr>
          <w:p w14:paraId="421E63C2" w14:textId="77777777" w:rsidR="00617AC9" w:rsidRPr="00617AC9" w:rsidRDefault="00617AC9" w:rsidP="00617AC9">
            <w:pPr>
              <w:spacing w:after="0" w:line="0" w:lineRule="auto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29</w:t>
            </w:r>
          </w:p>
        </w:tc>
      </w:tr>
      <w:tr w:rsidR="00617AC9" w:rsidRPr="00617AC9" w14:paraId="7F781CA7" w14:textId="77777777" w:rsidTr="003F6C77">
        <w:trPr>
          <w:trHeight w:val="126"/>
          <w:jc w:val="center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81D2BF" w14:textId="77777777" w:rsidR="00617AC9" w:rsidRPr="00617AC9" w:rsidRDefault="00617AC9" w:rsidP="00617A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7EE70B" w14:textId="77777777" w:rsidR="00617AC9" w:rsidRPr="00617AC9" w:rsidRDefault="00617AC9" w:rsidP="00617AC9">
            <w:pPr>
              <w:spacing w:after="0" w:line="0" w:lineRule="auto"/>
              <w:ind w:left="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725BED" w14:textId="77777777" w:rsidR="00617AC9" w:rsidRPr="00617AC9" w:rsidRDefault="00617AC9" w:rsidP="00617AC9">
            <w:pPr>
              <w:spacing w:after="0" w:line="0" w:lineRule="auto"/>
              <w:ind w:left="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3D5F26" w14:textId="77777777" w:rsidR="00617AC9" w:rsidRPr="00617AC9" w:rsidRDefault="00617AC9" w:rsidP="00617AC9">
            <w:pPr>
              <w:spacing w:after="0" w:line="0" w:lineRule="auto"/>
              <w:ind w:left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7AC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</w:tr>
    </w:tbl>
    <w:p w14:paraId="3DF0296E" w14:textId="77777777" w:rsidR="00617AC9" w:rsidRPr="00617AC9" w:rsidRDefault="00617AC9" w:rsidP="00617A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72370E" w14:textId="77777777" w:rsidR="00617AC9" w:rsidRPr="00617AC9" w:rsidRDefault="00617AC9" w:rsidP="00617AC9">
      <w:pPr>
        <w:spacing w:after="0" w:line="240" w:lineRule="auto"/>
        <w:ind w:left="113"/>
        <w:rPr>
          <w:rFonts w:ascii="Times New Roman" w:eastAsia="Times New Roman" w:hAnsi="Times New Roman" w:cs="Times New Roman"/>
          <w:sz w:val="24"/>
          <w:szCs w:val="24"/>
        </w:rPr>
      </w:pPr>
      <w:r w:rsidRPr="00617AC9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Find the Standard deviation of this Probability Distribution Table.</w:t>
      </w:r>
    </w:p>
    <w:p w14:paraId="61C237A5" w14:textId="77777777" w:rsidR="00617AC9" w:rsidRPr="00617AC9" w:rsidRDefault="00617AC9" w:rsidP="00617AC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617AC9" w:rsidRPr="00617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13066"/>
    <w:multiLevelType w:val="hybridMultilevel"/>
    <w:tmpl w:val="C5B2EBA0"/>
    <w:lvl w:ilvl="0" w:tplc="1FDA2EF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C3CB4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2F096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C0219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B8FC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6648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DEE2A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04CB9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EE7A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D3615"/>
    <w:multiLevelType w:val="hybridMultilevel"/>
    <w:tmpl w:val="166C7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05AAF"/>
    <w:multiLevelType w:val="hybridMultilevel"/>
    <w:tmpl w:val="54F806CE"/>
    <w:lvl w:ilvl="0" w:tplc="8B9A24A4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9681F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68C5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4ED3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26D3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A457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B425C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425A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72273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996249"/>
    <w:multiLevelType w:val="hybridMultilevel"/>
    <w:tmpl w:val="B1BE5212"/>
    <w:lvl w:ilvl="0" w:tplc="DD70B8F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CDEB9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8AEA7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80A9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A4CF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FC62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2B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58A8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CC5F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B607D9"/>
    <w:multiLevelType w:val="hybridMultilevel"/>
    <w:tmpl w:val="9B2687FE"/>
    <w:lvl w:ilvl="0" w:tplc="88F0FF5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50036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6FCD8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0648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40FB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0014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32E6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2861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98829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3F0CE2"/>
    <w:multiLevelType w:val="multilevel"/>
    <w:tmpl w:val="DC729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232A00"/>
    <w:multiLevelType w:val="hybridMultilevel"/>
    <w:tmpl w:val="F5B826B8"/>
    <w:lvl w:ilvl="0" w:tplc="CD12B42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3747B6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E814B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91EBE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0AB8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F69C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7221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8825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448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DE344C"/>
    <w:multiLevelType w:val="multilevel"/>
    <w:tmpl w:val="F6CA5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B61877"/>
    <w:multiLevelType w:val="hybridMultilevel"/>
    <w:tmpl w:val="82A8E28A"/>
    <w:lvl w:ilvl="0" w:tplc="8224373A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E6E4E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D60E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BFEF7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3833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D85A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94F1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244F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1E7B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F2479C"/>
    <w:multiLevelType w:val="hybridMultilevel"/>
    <w:tmpl w:val="FFFCEC06"/>
    <w:lvl w:ilvl="0" w:tplc="38EE94B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A04613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2429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6E4C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B017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58DC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0CC2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800A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882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786B17"/>
    <w:multiLevelType w:val="multilevel"/>
    <w:tmpl w:val="2C540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41B44DF"/>
    <w:multiLevelType w:val="multilevel"/>
    <w:tmpl w:val="C7129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3256C4"/>
    <w:multiLevelType w:val="hybridMultilevel"/>
    <w:tmpl w:val="E7449F7E"/>
    <w:lvl w:ilvl="0" w:tplc="31FAA86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5B8BC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DE71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CC23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00C1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6AB2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E20C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82EAE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18EB6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A134DC0"/>
    <w:multiLevelType w:val="multilevel"/>
    <w:tmpl w:val="E58A9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EE3016A"/>
    <w:multiLevelType w:val="hybridMultilevel"/>
    <w:tmpl w:val="C7C455C4"/>
    <w:lvl w:ilvl="0" w:tplc="94947F16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1F2E2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02B5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3CA4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EA74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522B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B6E8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CED5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D4046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494FD8"/>
    <w:multiLevelType w:val="hybridMultilevel"/>
    <w:tmpl w:val="A0182EC8"/>
    <w:lvl w:ilvl="0" w:tplc="3136447A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F2A67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34E25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66AA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DACF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D62E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E2FD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60AC6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5440E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DD31E7"/>
    <w:multiLevelType w:val="hybridMultilevel"/>
    <w:tmpl w:val="64101962"/>
    <w:lvl w:ilvl="0" w:tplc="1D70CAC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3A610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183E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303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9EC5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B208E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D471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FE2F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28AB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357B0C"/>
    <w:multiLevelType w:val="multilevel"/>
    <w:tmpl w:val="8D4E9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7"/>
    <w:lvlOverride w:ilvl="0">
      <w:lvl w:ilvl="0">
        <w:numFmt w:val="lowerLetter"/>
        <w:lvlText w:val="%1."/>
        <w:lvlJc w:val="left"/>
      </w:lvl>
    </w:lvlOverride>
  </w:num>
  <w:num w:numId="4">
    <w:abstractNumId w:val="6"/>
  </w:num>
  <w:num w:numId="5">
    <w:abstractNumId w:val="4"/>
  </w:num>
  <w:num w:numId="6">
    <w:abstractNumId w:val="2"/>
  </w:num>
  <w:num w:numId="7">
    <w:abstractNumId w:val="11"/>
    <w:lvlOverride w:ilvl="0">
      <w:lvl w:ilvl="0">
        <w:numFmt w:val="lowerLetter"/>
        <w:lvlText w:val="%1."/>
        <w:lvlJc w:val="left"/>
      </w:lvl>
    </w:lvlOverride>
  </w:num>
  <w:num w:numId="8">
    <w:abstractNumId w:val="14"/>
  </w:num>
  <w:num w:numId="9">
    <w:abstractNumId w:val="9"/>
  </w:num>
  <w:num w:numId="10">
    <w:abstractNumId w:val="13"/>
    <w:lvlOverride w:ilvl="0">
      <w:lvl w:ilvl="0">
        <w:numFmt w:val="lowerLetter"/>
        <w:lvlText w:val="%1."/>
        <w:lvlJc w:val="left"/>
      </w:lvl>
    </w:lvlOverride>
  </w:num>
  <w:num w:numId="11">
    <w:abstractNumId w:val="0"/>
  </w:num>
  <w:num w:numId="12">
    <w:abstractNumId w:val="12"/>
  </w:num>
  <w:num w:numId="13">
    <w:abstractNumId w:val="10"/>
    <w:lvlOverride w:ilvl="0">
      <w:lvl w:ilvl="0">
        <w:numFmt w:val="lowerLetter"/>
        <w:lvlText w:val="%1."/>
        <w:lvlJc w:val="left"/>
      </w:lvl>
    </w:lvlOverride>
  </w:num>
  <w:num w:numId="14">
    <w:abstractNumId w:val="3"/>
  </w:num>
  <w:num w:numId="15">
    <w:abstractNumId w:val="8"/>
  </w:num>
  <w:num w:numId="16">
    <w:abstractNumId w:val="5"/>
    <w:lvlOverride w:ilvl="0">
      <w:lvl w:ilvl="0">
        <w:numFmt w:val="lowerLetter"/>
        <w:lvlText w:val="%1."/>
        <w:lvlJc w:val="left"/>
      </w:lvl>
    </w:lvlOverride>
  </w:num>
  <w:num w:numId="17">
    <w:abstractNumId w:val="1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3sDC0sDQ2MTczMjFU0lEKTi0uzszPAykwrAUAiJwCXCwAAAA="/>
  </w:docVars>
  <w:rsids>
    <w:rsidRoot w:val="00617AC9"/>
    <w:rsid w:val="00266B89"/>
    <w:rsid w:val="003F6C77"/>
    <w:rsid w:val="004721C1"/>
    <w:rsid w:val="00617AC9"/>
    <w:rsid w:val="00CE4896"/>
    <w:rsid w:val="00FC4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57A0C"/>
  <w15:chartTrackingRefBased/>
  <w15:docId w15:val="{58DCD89A-747E-454C-AB55-A91364EE3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17A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AC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7A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17A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9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876648">
          <w:marLeft w:val="38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7771">
          <w:marLeft w:val="32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23293">
          <w:marLeft w:val="36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34">
          <w:marLeft w:val="40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9485">
          <w:marLeft w:val="36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ji, Kruti</dc:creator>
  <cp:keywords/>
  <dc:description/>
  <cp:lastModifiedBy>Darji, Kruti</cp:lastModifiedBy>
  <cp:revision>4</cp:revision>
  <dcterms:created xsi:type="dcterms:W3CDTF">2021-02-26T04:43:00Z</dcterms:created>
  <dcterms:modified xsi:type="dcterms:W3CDTF">2021-02-26T05:12:00Z</dcterms:modified>
</cp:coreProperties>
</file>